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0" w:name="cover-letter-for-professor-position"/>
    <w:p>
      <w:pPr>
        <w:pStyle w:val="Heading1"/>
      </w:pPr>
      <w:r>
        <w:t xml:space="preserve">Cover Letter for Professor Position</w:t>
      </w:r>
    </w:p>
    <w:p>
      <w:pPr>
        <w:pStyle w:val="FirstParagraph"/>
      </w:pPr>
      <w:r>
        <w:t xml:space="preserve">Dear [Recipient's Name],</w:t>
      </w:r>
      <w:r>
        <w:br/>
      </w:r>
      <w:r>
        <w:t xml:space="preserve">I am writing to express my sincere interest in the Professor position at [University Name] in Pakistan Karachi. With a distinguished academic career spanning over [X years], a robust research portfolio, and a deep commitment to advancing education in South Asia, I am eager to contribute my expertise to your esteemed institution. As someone who has dedicated their professional life to academia, I am particularly drawn to the unique opportunities that Pakistan Karachi offers for fostering innovation, cultural exchange, and academic excellence.</w:t>
      </w:r>
    </w:p>
    <w:p>
      <w:pPr>
        <w:pStyle w:val="BodyText"/>
      </w:pPr>
      <w:r>
        <w:t xml:space="preserve">My academic journey began with a [PhD/MPhil] in [Your Field of Study] from [University Name], where I developed a strong foundation in [specific area of research or teaching]. Over the years, I have held faculty positions at institutions such as [Previous University/Institution], where I led interdisciplinary research projects, mentored graduate students, and designed curricula that emphasized critical thinking and real-world problem-solving. My work has been recognized through publications in prestigious journals like [Journal Names] and invitations to speak at international conferences, including [Conference Names]. These experiences have not only honed my academic expertise but also deepened my understanding of the challenges and opportunities facing higher education in developing regions like Pakistan.</w:t>
      </w:r>
    </w:p>
    <w:p>
      <w:pPr>
        <w:pStyle w:val="BodyText"/>
      </w:pPr>
      <w:r>
        <w:t xml:space="preserve">What excites me most about the Professor position at [University Name] is the chance to contribute to an institution that values academic rigor and societal impact. Karachi, as a bustling metropolis and a hub of cultural and economic activity in Pakistan, presents a dynamic environment for research and teaching. I am particularly interested in exploring collaborations with local industries, NGOs, and policymakers to address pressing issues such as urban development, sustainable energy, or public health—areas where my research on [specific topic] could make a meaningful difference. By integrating global best practices with locally relevant solutions, I aim to empower students and communities alike.</w:t>
      </w:r>
    </w:p>
    <w:p>
      <w:pPr>
        <w:pStyle w:val="BodyText"/>
      </w:pPr>
      <w:r>
        <w:t xml:space="preserve">As a Professor, I believe in fostering an inclusive and innovative classroom environment. My teaching philosophy centers on student-centered learning, where curiosity is encouraged, and diverse perspectives are valued. In my previous roles, I have implemented interactive pedagogical methods such as [specific techniques: e.g., case studies, flipped classrooms, or community-based projects], which have consistently resulted in high student engagement and academic performance. For instance, during my tenure at [Previous University], I developed a course on [Course Title] that integrated fieldwork with theoretical concepts, enabling students to apply their knowledge to real-world challenges in urban settings. This approach aligns with the mission of [University Name] to produce graduates who are not only academically proficient but also socially conscious.</w:t>
      </w:r>
    </w:p>
    <w:p>
      <w:pPr>
        <w:pStyle w:val="BodyText"/>
      </w:pPr>
      <w:r>
        <w:t xml:space="preserve">In addition to teaching, my research has focused on [specific research areas], with a particular emphasis on [relevant topic]. My work in [specific project or publication] has been supported by grants from [Funding Bodies], and I have collaborated with researchers across continents to address global challenges. However, I am equally passionate about conducting research that is locally impactful. In Pakistan Karachi, where rapid urbanization and climate change pose significant threats to sustainable development, there is an urgent need for interdisciplinary studies that bridge the gap between academia and policy-making. I am confident that my expertise in [specific field] and my network of collaborators can help [University Name] establish itself as a leader in this domain.</w:t>
      </w:r>
    </w:p>
    <w:p>
      <w:pPr>
        <w:pStyle w:val="BodyText"/>
      </w:pPr>
      <w:r>
        <w:t xml:space="preserve">Moreover, I am deeply committed to mentoring the next generation of scholars. As a Professor, I have supervised over [X number] graduate students, many of whom have gone on to pursue advanced degrees or careers in academia and industry. My mentorship style is rooted in empathy, accountability, and a belief in the potential of every student. I am particularly eager to work with students at [University Name], who bring a unique blend of resilience and creativity shaped by the cultural richness of Karachi. By providing them with opportunities to publish, present their work at conferences, and engage with global academic networks, I aim to help them achieve their full potential.</w:t>
      </w:r>
    </w:p>
    <w:p>
      <w:pPr>
        <w:pStyle w:val="BodyText"/>
      </w:pPr>
      <w:r>
        <w:t xml:space="preserve">My decision to apply for this position is also driven by my personal connection to Pakistan. Having [mention any relevant experience: e.g., studied in Pakistan, conducted research there, or have family ties], I have witnessed firsthand the transformative power of education in this region. Karachi, with its vibrant intellectual community and historic institutions like [University Name], is a city that thrives on the exchange of ideas. I am excited about the possibility of contributing to its academic landscape while learning from the insights and experiences of faculty and students at [University Name].</w:t>
      </w:r>
    </w:p>
    <w:p>
      <w:pPr>
        <w:pStyle w:val="BodyText"/>
      </w:pPr>
      <w:r>
        <w:t xml:space="preserve">In conclusion, I am confident that my academic achievements, teaching experience, and dedication to research align with the goals of [University Name] as a premier institution in Pakistan Karachi. I would be honored to bring my expertise to your team and contribute to the university’s mission of excellence in education and innovation. Thank you for considering my application. I look forward to the opportunity to discuss how I can contribute to your department’s success.</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Pakistan Karachi</dc:title>
  <dc:creator/>
  <cp:keywords/>
  <dcterms:created xsi:type="dcterms:W3CDTF">2026-07-24T07:09:27Z</dcterms:created>
  <dcterms:modified xsi:type="dcterms:W3CDTF">2026-07-24T07:09:27Z</dcterms:modified>
</cp:coreProperties>
</file>

<file path=docProps/custom.xml><?xml version="1.0" encoding="utf-8"?>
<Properties xmlns="http://schemas.openxmlformats.org/officeDocument/2006/custom-properties" xmlns:vt="http://schemas.openxmlformats.org/officeDocument/2006/docPropsVTypes"/>
</file>